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CB046" w14:textId="587C5F79" w:rsidR="00FE7CE7" w:rsidRPr="007C36B8" w:rsidRDefault="009D6C7D" w:rsidP="00FE7CE7">
      <w:pPr>
        <w:jc w:val="center"/>
        <w:rPr>
          <w:rFonts w:ascii="Times New Roman" w:hAnsi="Times New Roman" w:cs="Times New Roman"/>
          <w:b/>
          <w:iCs/>
          <w:sz w:val="30"/>
          <w:szCs w:val="30"/>
          <w:u w:val="single"/>
        </w:rPr>
      </w:pPr>
      <w:r>
        <w:rPr>
          <w:rFonts w:ascii="Times New Roman" w:hAnsi="Times New Roman" w:cs="Times New Roman"/>
          <w:b/>
          <w:iCs/>
          <w:sz w:val="30"/>
          <w:szCs w:val="30"/>
          <w:u w:val="single"/>
        </w:rPr>
        <w:t>Critical Trade Secrets to Settle the Most Difficult WC Claims</w:t>
      </w:r>
    </w:p>
    <w:p w14:paraId="71917BC7" w14:textId="77777777" w:rsidR="00BB5E30" w:rsidRPr="00EE5A50" w:rsidRDefault="00BB5E30" w:rsidP="00BB5E30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</w:pP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Introduction (5 Minutes)</w:t>
      </w:r>
    </w:p>
    <w:p w14:paraId="75467308" w14:textId="77777777" w:rsidR="00BB5E30" w:rsidRPr="00490533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184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Welcome</w:t>
      </w:r>
      <w:r>
        <w:rPr>
          <w:rFonts w:ascii="Times New Roman" w:hAnsi="Times New Roman" w:cs="Times New Roman"/>
          <w:sz w:val="26"/>
          <w:szCs w:val="26"/>
        </w:rPr>
        <w:t xml:space="preserve"> to WC Mastery Training</w:t>
      </w:r>
    </w:p>
    <w:p w14:paraId="2AB7EFEC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goal of WC is to get back to baseline</w:t>
      </w:r>
    </w:p>
    <w:p w14:paraId="6D7BE781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allenges occur when individuals get “stuck” in the system</w:t>
      </w:r>
    </w:p>
    <w:p w14:paraId="456D3799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ill cover systems &amp; strategies to </w:t>
      </w:r>
      <w:proofErr w:type="gramStart"/>
      <w:r>
        <w:rPr>
          <w:rFonts w:ascii="Times New Roman" w:hAnsi="Times New Roman" w:cs="Times New Roman"/>
          <w:sz w:val="26"/>
          <w:szCs w:val="26"/>
        </w:rPr>
        <w:t>proactively and intentionally settle more cases</w:t>
      </w:r>
      <w:proofErr w:type="gramEnd"/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9FACC9D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ave WC costs and create positive IW outcomes</w:t>
      </w:r>
    </w:p>
    <w:p w14:paraId="75886951" w14:textId="77777777" w:rsidR="00BB5E30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at you will gain from this session:</w:t>
      </w:r>
    </w:p>
    <w:p w14:paraId="0D3D30CE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ime</w:t>
      </w:r>
    </w:p>
    <w:p w14:paraId="7F86035B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fficiency</w:t>
      </w:r>
    </w:p>
    <w:p w14:paraId="533BC6EC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inancial Savings</w:t>
      </w:r>
    </w:p>
    <w:p w14:paraId="374B3828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Improved outcomes and </w:t>
      </w:r>
      <w:proofErr w:type="spellStart"/>
      <w:r>
        <w:rPr>
          <w:rFonts w:ascii="Times New Roman" w:hAnsi="Times New Roman" w:cs="Times New Roman"/>
          <w:sz w:val="26"/>
          <w:szCs w:val="26"/>
        </w:rPr>
        <w:t>piece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of mind for Injured Workers</w:t>
      </w:r>
    </w:p>
    <w:p w14:paraId="5BB62A00" w14:textId="77777777" w:rsidR="00BB5E30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3 Major Points:</w:t>
      </w:r>
    </w:p>
    <w:p w14:paraId="7676292C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8F79A3">
        <w:rPr>
          <w:rFonts w:ascii="Times New Roman" w:hAnsi="Times New Roman" w:cs="Times New Roman"/>
          <w:sz w:val="26"/>
          <w:szCs w:val="26"/>
        </w:rPr>
        <w:t>Biggest Challenges to Settlement</w:t>
      </w:r>
    </w:p>
    <w:p w14:paraId="2E1681C2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8F79A3">
        <w:rPr>
          <w:rFonts w:ascii="Times New Roman" w:hAnsi="Times New Roman" w:cs="Times New Roman"/>
          <w:sz w:val="26"/>
          <w:szCs w:val="26"/>
        </w:rPr>
        <w:t>Proactive Settlement Tactics</w:t>
      </w:r>
    </w:p>
    <w:p w14:paraId="307CC439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803E32">
        <w:rPr>
          <w:rFonts w:ascii="Times New Roman" w:hAnsi="Times New Roman" w:cs="Times New Roman"/>
          <w:sz w:val="26"/>
          <w:szCs w:val="26"/>
        </w:rPr>
        <w:t>Action Steps on YOUR Difficult Cases</w:t>
      </w:r>
    </w:p>
    <w:p w14:paraId="3D8082E4" w14:textId="77777777" w:rsidR="00BB5E30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20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Readers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Digest</w:t>
      </w:r>
      <w:r w:rsidRPr="00490533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f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ettlement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onsultant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&amp;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rofessional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dministration</w:t>
      </w:r>
    </w:p>
    <w:p w14:paraId="062A49E9" w14:textId="77777777" w:rsidR="00BB5E30" w:rsidRPr="00980F62" w:rsidRDefault="00BB5E30" w:rsidP="00BB5E30">
      <w:pPr>
        <w:tabs>
          <w:tab w:val="left" w:pos="828"/>
          <w:tab w:val="left" w:pos="829"/>
        </w:tabs>
        <w:spacing w:before="20"/>
        <w:rPr>
          <w:rFonts w:ascii="Times New Roman" w:hAnsi="Times New Roman" w:cs="Times New Roman"/>
          <w:sz w:val="26"/>
          <w:szCs w:val="26"/>
        </w:rPr>
      </w:pPr>
    </w:p>
    <w:p w14:paraId="1F622465" w14:textId="77777777" w:rsidR="00BB5E30" w:rsidRPr="00EE5A50" w:rsidRDefault="00BB5E30" w:rsidP="00BB5E30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</w:pP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Main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Point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3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#1: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Biggest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Challenges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3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to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Settlement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1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(10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minutes)</w:t>
      </w:r>
    </w:p>
    <w:p w14:paraId="131B0BBD" w14:textId="77777777" w:rsidR="00BB5E30" w:rsidRPr="00490533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184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Claims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Don’t get Better with Age</w:t>
      </w:r>
      <w:r>
        <w:rPr>
          <w:rFonts w:ascii="Times New Roman" w:hAnsi="Times New Roman" w:cs="Times New Roman"/>
          <w:spacing w:val="-1"/>
          <w:sz w:val="26"/>
          <w:szCs w:val="26"/>
        </w:rPr>
        <w:t>, Start Early!</w:t>
      </w:r>
    </w:p>
    <w:p w14:paraId="0F9E0B5C" w14:textId="77777777" w:rsidR="00BB5E30" w:rsidRPr="00490533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Fear</w:t>
      </w:r>
    </w:p>
    <w:p w14:paraId="3D2676A7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Medical issues, psychosocial issues</w:t>
      </w:r>
    </w:p>
    <w:p w14:paraId="07A2C148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 xml:space="preserve">How am I going to pay off my mortgage, car, </w:t>
      </w:r>
      <w:proofErr w:type="spellStart"/>
      <w:r w:rsidRPr="00490533">
        <w:rPr>
          <w:rFonts w:ascii="Times New Roman" w:hAnsi="Times New Roman" w:cs="Times New Roman"/>
          <w:sz w:val="26"/>
          <w:szCs w:val="26"/>
        </w:rPr>
        <w:t>etc</w:t>
      </w:r>
      <w:proofErr w:type="spellEnd"/>
      <w:r w:rsidRPr="00490533">
        <w:rPr>
          <w:rFonts w:ascii="Times New Roman" w:hAnsi="Times New Roman" w:cs="Times New Roman"/>
          <w:sz w:val="26"/>
          <w:szCs w:val="26"/>
        </w:rPr>
        <w:t>?</w:t>
      </w:r>
    </w:p>
    <w:p w14:paraId="09DDAE1E" w14:textId="77777777" w:rsidR="00BB5E30" w:rsidRPr="00E147F8" w:rsidRDefault="00BB5E30" w:rsidP="00BB5E30">
      <w:pPr>
        <w:pStyle w:val="ListParagraph"/>
        <w:widowControl w:val="0"/>
        <w:numPr>
          <w:ilvl w:val="2"/>
          <w:numId w:val="47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E147F8">
        <w:rPr>
          <w:rFonts w:ascii="Times New Roman" w:hAnsi="Times New Roman" w:cs="Times New Roman"/>
          <w:sz w:val="26"/>
          <w:szCs w:val="26"/>
        </w:rPr>
        <w:t>Healing process complications</w:t>
      </w:r>
    </w:p>
    <w:p w14:paraId="186D68E7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Advice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eceived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rom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ttorney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/ family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/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riends</w:t>
      </w:r>
    </w:p>
    <w:p w14:paraId="385E1BA4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Concern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ith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exhausting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und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n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gramStart"/>
      <w:r w:rsidRPr="00490533">
        <w:rPr>
          <w:rFonts w:ascii="Times New Roman" w:hAnsi="Times New Roman" w:cs="Times New Roman"/>
          <w:sz w:val="26"/>
          <w:szCs w:val="26"/>
        </w:rPr>
        <w:t>account;</w:t>
      </w:r>
      <w:proofErr w:type="gramEnd"/>
    </w:p>
    <w:p w14:paraId="0D57457D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eft “on their own” after settlement</w:t>
      </w:r>
    </w:p>
    <w:p w14:paraId="681176E4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o adjuster, no case manager, no coordination of care, etc.</w:t>
      </w:r>
    </w:p>
    <w:p w14:paraId="010B08A9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1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Compliance</w:t>
      </w:r>
      <w:r w:rsidRPr="00490533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&amp;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billing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r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difficult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/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verwhelming</w:t>
      </w:r>
    </w:p>
    <w:p w14:paraId="1F57EA3A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1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uture Unknowns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0AC17AB5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1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at if I live longer than expected?</w:t>
      </w:r>
    </w:p>
    <w:p w14:paraId="3B8D233F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1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What if I run out of money?</w:t>
      </w:r>
    </w:p>
    <w:p w14:paraId="308DED89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1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ill there be employment in my future?</w:t>
      </w:r>
      <w:r>
        <w:rPr>
          <w:rFonts w:ascii="Times New Roman" w:hAnsi="Times New Roman" w:cs="Times New Roman"/>
          <w:sz w:val="26"/>
          <w:szCs w:val="26"/>
        </w:rPr>
        <w:tab/>
      </w:r>
    </w:p>
    <w:p w14:paraId="4FDE610F" w14:textId="77777777" w:rsidR="00BB5E30" w:rsidRPr="00D0022F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828"/>
          <w:tab w:val="left" w:pos="829"/>
        </w:tabs>
        <w:autoSpaceDE w:val="0"/>
        <w:autoSpaceDN w:val="0"/>
        <w:spacing w:before="1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uld I lose my Medicare benefits?</w:t>
      </w:r>
    </w:p>
    <w:p w14:paraId="213E5072" w14:textId="77777777" w:rsidR="00BB5E30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Disagree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n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tal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value</w:t>
      </w:r>
    </w:p>
    <w:p w14:paraId="6EA0F0A4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igh $$ medical costs</w:t>
      </w:r>
    </w:p>
    <w:p w14:paraId="2F3CAB81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igh $$ prescription costs</w:t>
      </w:r>
    </w:p>
    <w:p w14:paraId="458C4B4E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ising treatment costs</w:t>
      </w:r>
    </w:p>
    <w:p w14:paraId="3231C834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nability to retrain/education</w:t>
      </w:r>
    </w:p>
    <w:p w14:paraId="3ADA36B4" w14:textId="77777777" w:rsidR="00BB5E30" w:rsidRPr="00497E05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24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7E05">
        <w:rPr>
          <w:rFonts w:ascii="Times New Roman" w:hAnsi="Times New Roman" w:cs="Times New Roman"/>
          <w:sz w:val="26"/>
          <w:szCs w:val="26"/>
        </w:rPr>
        <w:t>Lack of Proactive Measures / System / Team</w:t>
      </w:r>
    </w:p>
    <w:p w14:paraId="607159A0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9" w:after="0" w:line="252" w:lineRule="auto"/>
        <w:ind w:right="212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Not asking the right questions: instead of getting contacted by adjuster every 3-6 months, ask if</w:t>
      </w:r>
      <w:r w:rsidRPr="00490533">
        <w:rPr>
          <w:rFonts w:ascii="Times New Roman" w:hAnsi="Times New Roman" w:cs="Times New Roman"/>
          <w:spacing w:val="-4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y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ant to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ettle,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erson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ays No,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nd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never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sk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hy,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as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emains open</w:t>
      </w:r>
    </w:p>
    <w:p w14:paraId="77883ED7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9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Legacy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laims</w:t>
      </w:r>
    </w:p>
    <w:p w14:paraId="40DFB7A4" w14:textId="77777777" w:rsidR="00BB5E30" w:rsidRPr="00477FDE" w:rsidRDefault="00BB5E30" w:rsidP="00BB5E30">
      <w:pPr>
        <w:tabs>
          <w:tab w:val="left" w:pos="1549"/>
        </w:tabs>
        <w:spacing w:before="9"/>
        <w:rPr>
          <w:rFonts w:ascii="Times New Roman" w:hAnsi="Times New Roman" w:cs="Times New Roman"/>
          <w:sz w:val="26"/>
          <w:szCs w:val="26"/>
        </w:rPr>
      </w:pPr>
    </w:p>
    <w:p w14:paraId="6194DA07" w14:textId="77777777" w:rsidR="00BB5E30" w:rsidRPr="00EE5A50" w:rsidRDefault="00BB5E30" w:rsidP="00BB5E30">
      <w:pPr>
        <w:pStyle w:val="Heading1"/>
        <w:spacing w:before="56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</w:pP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Main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Point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3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#2: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Proactive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1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Settlement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3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Tactics (35 minutes)</w:t>
      </w:r>
    </w:p>
    <w:p w14:paraId="267D3B60" w14:textId="77777777" w:rsidR="00BB5E30" w:rsidRPr="00490533" w:rsidRDefault="00BB5E30" w:rsidP="00BB5E30">
      <w:pPr>
        <w:pStyle w:val="Heading2"/>
        <w:numPr>
          <w:ilvl w:val="0"/>
          <w:numId w:val="47"/>
        </w:numPr>
        <w:tabs>
          <w:tab w:val="left" w:pos="828"/>
          <w:tab w:val="left" w:pos="829"/>
        </w:tabs>
        <w:spacing w:before="179"/>
        <w:ind w:left="720" w:hanging="361"/>
        <w:rPr>
          <w:rFonts w:ascii="Times New Roman" w:hAnsi="Times New Roman" w:cs="Times New Roman"/>
          <w:b/>
          <w:bCs/>
          <w:iCs/>
          <w:color w:val="000000" w:themeColor="text1"/>
        </w:rPr>
      </w:pPr>
      <w:r w:rsidRPr="00490533">
        <w:rPr>
          <w:rFonts w:ascii="Times New Roman" w:hAnsi="Times New Roman" w:cs="Times New Roman"/>
          <w:b/>
          <w:bCs/>
          <w:iCs/>
          <w:color w:val="000000" w:themeColor="text1"/>
        </w:rPr>
        <w:t>Technical</w:t>
      </w:r>
      <w:r w:rsidRPr="00490533">
        <w:rPr>
          <w:rFonts w:ascii="Times New Roman" w:hAnsi="Times New Roman" w:cs="Times New Roman"/>
          <w:b/>
          <w:bCs/>
          <w:iCs/>
          <w:color w:val="000000" w:themeColor="text1"/>
          <w:spacing w:val="-3"/>
        </w:rPr>
        <w:t xml:space="preserve"> </w:t>
      </w:r>
      <w:r w:rsidRPr="00490533">
        <w:rPr>
          <w:rFonts w:ascii="Times New Roman" w:hAnsi="Times New Roman" w:cs="Times New Roman"/>
          <w:b/>
          <w:bCs/>
          <w:iCs/>
          <w:color w:val="000000" w:themeColor="text1"/>
        </w:rPr>
        <w:t>Tactics:</w:t>
      </w:r>
    </w:p>
    <w:p w14:paraId="2D5B9CE1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e Proactive</w:t>
      </w:r>
    </w:p>
    <w:p w14:paraId="2E9E36C3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Know your claim file</w:t>
      </w:r>
    </w:p>
    <w:p w14:paraId="06A79436" w14:textId="77777777" w:rsidR="00BB5E30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ere is person medically? Have they reached MMI? What is value to indemnity? What does this person owe?</w:t>
      </w:r>
    </w:p>
    <w:p w14:paraId="65ED8606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mmunicate</w:t>
      </w:r>
    </w:p>
    <w:p w14:paraId="643B8D0A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on’t wait for demand – take control with an offer “quote”</w:t>
      </w:r>
    </w:p>
    <w:p w14:paraId="5B9E91F2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trategize with your consultant</w:t>
      </w:r>
    </w:p>
    <w:p w14:paraId="6D51DE88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ssess roundtable files for best results (forum)</w:t>
      </w:r>
    </w:p>
    <w:p w14:paraId="78D2FDA4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ssess government benefits</w:t>
      </w:r>
    </w:p>
    <w:p w14:paraId="51596EB1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5E788F">
        <w:rPr>
          <w:rFonts w:ascii="Times New Roman" w:hAnsi="Times New Roman" w:cs="Times New Roman"/>
          <w:b/>
          <w:bCs/>
          <w:sz w:val="26"/>
          <w:szCs w:val="26"/>
          <w:u w:val="single"/>
        </w:rPr>
        <w:t>Leverage the Team Approach</w:t>
      </w:r>
    </w:p>
    <w:p w14:paraId="6EF86EB7" w14:textId="77777777" w:rsidR="00BB5E30" w:rsidRPr="005E788F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sz w:val="26"/>
          <w:szCs w:val="26"/>
        </w:rPr>
        <w:t>Take settlement tasks off the adjuster’s plate</w:t>
      </w:r>
    </w:p>
    <w:p w14:paraId="4BBC4A55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Structure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MSA.</w:t>
      </w:r>
      <w:r w:rsidRPr="00490533">
        <w:rPr>
          <w:rFonts w:ascii="Times New Roman" w:hAnsi="Times New Roman" w:cs="Times New Roman"/>
          <w:spacing w:val="4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tructures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re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negotiation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proofErr w:type="gramStart"/>
      <w:r w:rsidRPr="00490533">
        <w:rPr>
          <w:rFonts w:ascii="Times New Roman" w:hAnsi="Times New Roman" w:cs="Times New Roman"/>
          <w:sz w:val="26"/>
          <w:szCs w:val="26"/>
        </w:rPr>
        <w:t>tool;</w:t>
      </w:r>
      <w:proofErr w:type="gramEnd"/>
    </w:p>
    <w:p w14:paraId="117C6F6E" w14:textId="77777777" w:rsidR="00BB5E30" w:rsidRPr="00490533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2" w:after="0"/>
        <w:ind w:left="2268" w:right="336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Bridge the financial gap through use of an annuity</w:t>
      </w:r>
    </w:p>
    <w:p w14:paraId="6DCB8C8D" w14:textId="77777777" w:rsidR="00BB5E30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2" w:after="0"/>
        <w:ind w:right="336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ool for financial savings and </w:t>
      </w:r>
      <w:proofErr w:type="spellStart"/>
      <w:r>
        <w:rPr>
          <w:rFonts w:ascii="Times New Roman" w:hAnsi="Times New Roman" w:cs="Times New Roman"/>
          <w:sz w:val="26"/>
          <w:szCs w:val="26"/>
        </w:rPr>
        <w:t>piece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of mind </w:t>
      </w:r>
    </w:p>
    <w:p w14:paraId="34DBE2E7" w14:textId="5EE030B1" w:rsidR="00BB5E30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2" w:after="0"/>
        <w:ind w:right="336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aves injured worker from exhausting funds</w:t>
      </w:r>
    </w:p>
    <w:p w14:paraId="16452883" w14:textId="77777777" w:rsidR="0018604F" w:rsidRDefault="0018604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61AFCB5D" w14:textId="7EB8E564" w:rsidR="00596951" w:rsidRDefault="00596951" w:rsidP="006B33DE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6" w:after="0" w:line="240" w:lineRule="auto"/>
        <w:contextualSpacing w:val="0"/>
        <w:jc w:val="both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lastRenderedPageBreak/>
        <w:t>Use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ge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ating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lways;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ated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ge/reduced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lif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expectancy</w:t>
      </w:r>
    </w:p>
    <w:p w14:paraId="30198A6C" w14:textId="7EA2DAA3" w:rsidR="00596951" w:rsidRDefault="00596951" w:rsidP="006B33DE">
      <w:pPr>
        <w:pStyle w:val="ListParagraph"/>
        <w:widowControl w:val="0"/>
        <w:numPr>
          <w:ilvl w:val="3"/>
          <w:numId w:val="47"/>
        </w:numPr>
        <w:tabs>
          <w:tab w:val="left" w:pos="1549"/>
        </w:tabs>
        <w:autoSpaceDE w:val="0"/>
        <w:autoSpaceDN w:val="0"/>
        <w:spacing w:before="16" w:after="0" w:line="240" w:lineRule="auto"/>
        <w:contextualSpacing w:val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llow</w:t>
      </w:r>
      <w:r w:rsidR="004B385F">
        <w:rPr>
          <w:rFonts w:ascii="Times New Roman" w:hAnsi="Times New Roman" w:cs="Times New Roman"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 xml:space="preserve"> to look at holistic medical condition to properly set up structure</w:t>
      </w:r>
    </w:p>
    <w:p w14:paraId="48AA93A7" w14:textId="4E480F14" w:rsidR="0054608E" w:rsidRPr="0054608E" w:rsidRDefault="0054608E" w:rsidP="0054608E">
      <w:pPr>
        <w:pStyle w:val="ListParagraph"/>
        <w:widowControl w:val="0"/>
        <w:numPr>
          <w:ilvl w:val="2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2" w:after="0"/>
        <w:ind w:right="336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avings of 22-34% on MSAs</w:t>
      </w:r>
    </w:p>
    <w:p w14:paraId="729C7E1F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everage professional administration</w:t>
      </w:r>
    </w:p>
    <w:p w14:paraId="789F7307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MS highly recommends</w:t>
      </w:r>
    </w:p>
    <w:p w14:paraId="180CD8D8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events mishandling of account</w:t>
      </w:r>
    </w:p>
    <w:p w14:paraId="3FE78F57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tections from running out of funds</w:t>
      </w:r>
    </w:p>
    <w:p w14:paraId="3172D147" w14:textId="77777777" w:rsidR="00BB5E30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per management of MSA funds</w:t>
      </w:r>
    </w:p>
    <w:p w14:paraId="1CD34E03" w14:textId="77777777" w:rsidR="00BB5E30" w:rsidRPr="00EC013A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nsure Medicare benefits continue if do run out of funds</w:t>
      </w:r>
    </w:p>
    <w:p w14:paraId="71648BEC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etwork discounts vs full retail</w:t>
      </w:r>
    </w:p>
    <w:p w14:paraId="3958DDD6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Pric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ut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rescriptions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S</w:t>
      </w:r>
      <w:r w:rsidRPr="00490533">
        <w:rPr>
          <w:rFonts w:ascii="Times New Roman" w:hAnsi="Times New Roman" w:cs="Times New Roman"/>
          <w:sz w:val="26"/>
          <w:szCs w:val="26"/>
        </w:rPr>
        <w:t>avings</w:t>
      </w:r>
    </w:p>
    <w:p w14:paraId="21433362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2269"/>
        </w:tabs>
        <w:autoSpaceDE w:val="0"/>
        <w:autoSpaceDN w:val="0"/>
        <w:spacing w:before="17" w:after="0"/>
        <w:ind w:left="2268" w:right="328"/>
        <w:contextualSpacing w:val="0"/>
        <w:jc w:val="both"/>
        <w:rPr>
          <w:rFonts w:ascii="Times New Roman" w:hAnsi="Times New Roman" w:cs="Times New Roman"/>
          <w:i/>
          <w:sz w:val="26"/>
          <w:szCs w:val="26"/>
        </w:rPr>
      </w:pPr>
      <w:r w:rsidRPr="00490533">
        <w:rPr>
          <w:rFonts w:ascii="Times New Roman" w:hAnsi="Times New Roman" w:cs="Times New Roman"/>
          <w:i/>
          <w:sz w:val="26"/>
          <w:szCs w:val="26"/>
        </w:rPr>
        <w:t>Johnny: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$100k</w:t>
      </w:r>
      <w:r w:rsidRPr="00490533">
        <w:rPr>
          <w:rFonts w:ascii="Times New Roman" w:hAnsi="Times New Roman" w:cs="Times New Roman"/>
          <w:i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llocated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over</w:t>
      </w:r>
      <w:r w:rsidRPr="00490533">
        <w:rPr>
          <w:rFonts w:ascii="Times New Roman" w:hAnsi="Times New Roman" w:cs="Times New Roman"/>
          <w:i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lifetime,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ble</w:t>
      </w:r>
      <w:r w:rsidRPr="00490533">
        <w:rPr>
          <w:rFonts w:ascii="Times New Roman" w:hAnsi="Times New Roman" w:cs="Times New Roman"/>
          <w:i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o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get</w:t>
      </w:r>
      <w:r w:rsidRPr="00490533">
        <w:rPr>
          <w:rFonts w:ascii="Times New Roman" w:hAnsi="Times New Roman" w:cs="Times New Roman"/>
          <w:i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for $40k</w:t>
      </w:r>
      <w:r w:rsidRPr="00490533">
        <w:rPr>
          <w:rFonts w:ascii="Times New Roman" w:hAnsi="Times New Roman" w:cs="Times New Roman"/>
          <w:i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prescription</w:t>
      </w:r>
      <w:r w:rsidRPr="00490533">
        <w:rPr>
          <w:rFonts w:ascii="Times New Roman" w:hAnsi="Times New Roman" w:cs="Times New Roman"/>
          <w:i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fter</w:t>
      </w:r>
      <w:r w:rsidRPr="00490533">
        <w:rPr>
          <w:rFonts w:ascii="Times New Roman" w:hAnsi="Times New Roman" w:cs="Times New Roman"/>
          <w:i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discounts;</w:t>
      </w:r>
      <w:r w:rsidRPr="00490533">
        <w:rPr>
          <w:rFonts w:ascii="Times New Roman" w:hAnsi="Times New Roman" w:cs="Times New Roman"/>
          <w:i/>
          <w:spacing w:val="-4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 xml:space="preserve">the $60k would be left over in the account to give to beneficiaries. </w:t>
      </w:r>
    </w:p>
    <w:p w14:paraId="2A170BDF" w14:textId="77777777" w:rsidR="00BB5E30" w:rsidRPr="00490533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2269"/>
        </w:tabs>
        <w:autoSpaceDE w:val="0"/>
        <w:autoSpaceDN w:val="0"/>
        <w:spacing w:before="17" w:after="0"/>
        <w:ind w:right="328"/>
        <w:contextualSpacing w:val="0"/>
        <w:jc w:val="both"/>
        <w:rPr>
          <w:rFonts w:ascii="Times New Roman" w:hAnsi="Times New Roman" w:cs="Times New Roman"/>
          <w:i/>
          <w:sz w:val="26"/>
          <w:szCs w:val="26"/>
        </w:rPr>
      </w:pPr>
      <w:r w:rsidRPr="00490533">
        <w:rPr>
          <w:rFonts w:ascii="Times New Roman" w:hAnsi="Times New Roman" w:cs="Times New Roman"/>
          <w:i/>
          <w:sz w:val="26"/>
          <w:szCs w:val="26"/>
        </w:rPr>
        <w:t>Utilizing this during</w:t>
      </w:r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settlement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negotiations;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show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he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ctual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real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ime</w:t>
      </w:r>
      <w:r w:rsidRPr="00490533">
        <w:rPr>
          <w:rFonts w:ascii="Times New Roman" w:hAnsi="Times New Roman" w:cs="Times New Roman"/>
          <w:i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savings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hat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can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expect.</w:t>
      </w:r>
    </w:p>
    <w:p w14:paraId="512F389C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ice out Additional Services:</w:t>
      </w:r>
    </w:p>
    <w:p w14:paraId="1B9BA745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urable Medical Equipment</w:t>
      </w:r>
    </w:p>
    <w:p w14:paraId="3D6CB970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Home Health Aids </w:t>
      </w:r>
    </w:p>
    <w:p w14:paraId="0F12E072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sthetics</w:t>
      </w:r>
    </w:p>
    <w:p w14:paraId="62393853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tc.</w:t>
      </w:r>
    </w:p>
    <w:p w14:paraId="4832A9DC" w14:textId="77777777" w:rsidR="00BB5E30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reate visual projection of costs &amp; savings</w:t>
      </w:r>
    </w:p>
    <w:p w14:paraId="5AAB315D" w14:textId="77777777" w:rsidR="00BB5E30" w:rsidRPr="00055888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ocate providers near the injured worker</w:t>
      </w:r>
    </w:p>
    <w:p w14:paraId="7491B1D2" w14:textId="77777777" w:rsidR="00BB5E30" w:rsidRPr="00FB571E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Special Programs Team - </w:t>
      </w:r>
      <w:proofErr w:type="spellStart"/>
      <w:r>
        <w:rPr>
          <w:rFonts w:ascii="Times New Roman" w:hAnsi="Times New Roman" w:cs="Times New Roman"/>
          <w:sz w:val="26"/>
          <w:szCs w:val="26"/>
        </w:rPr>
        <w:t>Ametros</w:t>
      </w:r>
      <w:proofErr w:type="spellEnd"/>
    </w:p>
    <w:p w14:paraId="145FBADB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Medical</w:t>
      </w:r>
      <w:r w:rsidRPr="00490533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</w:t>
      </w:r>
      <w:r w:rsidRPr="00490533">
        <w:rPr>
          <w:rFonts w:ascii="Times New Roman" w:hAnsi="Times New Roman" w:cs="Times New Roman"/>
          <w:sz w:val="26"/>
          <w:szCs w:val="26"/>
        </w:rPr>
        <w:t>ost</w:t>
      </w:r>
      <w:r w:rsidRPr="00490533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P</w:t>
      </w:r>
      <w:r w:rsidRPr="00490533">
        <w:rPr>
          <w:rFonts w:ascii="Times New Roman" w:hAnsi="Times New Roman" w:cs="Times New Roman"/>
          <w:sz w:val="26"/>
          <w:szCs w:val="26"/>
        </w:rPr>
        <w:t>rojection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>
        <w:rPr>
          <w:rFonts w:ascii="Times New Roman" w:hAnsi="Times New Roman" w:cs="Times New Roman"/>
          <w:spacing w:val="-4"/>
          <w:sz w:val="26"/>
          <w:szCs w:val="26"/>
        </w:rPr>
        <w:t>R</w:t>
      </w:r>
      <w:r w:rsidRPr="00490533">
        <w:rPr>
          <w:rFonts w:ascii="Times New Roman" w:hAnsi="Times New Roman" w:cs="Times New Roman"/>
          <w:sz w:val="26"/>
          <w:szCs w:val="26"/>
        </w:rPr>
        <w:t>eports</w:t>
      </w:r>
    </w:p>
    <w:p w14:paraId="379016E3" w14:textId="77777777" w:rsidR="00BB5E30" w:rsidRPr="00F90FE9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2" w:after="0"/>
        <w:ind w:left="2268" w:right="458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 xml:space="preserve">MSA </w:t>
      </w:r>
      <w:r>
        <w:rPr>
          <w:rFonts w:ascii="Times New Roman" w:hAnsi="Times New Roman" w:cs="Times New Roman"/>
          <w:sz w:val="26"/>
          <w:szCs w:val="26"/>
        </w:rPr>
        <w:t xml:space="preserve">provider </w:t>
      </w:r>
      <w:r w:rsidRPr="00490533">
        <w:rPr>
          <w:rFonts w:ascii="Times New Roman" w:hAnsi="Times New Roman" w:cs="Times New Roman"/>
          <w:sz w:val="26"/>
          <w:szCs w:val="26"/>
        </w:rPr>
        <w:t>to put together medical cost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rojection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eports.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nce</w:t>
      </w:r>
      <w:r w:rsidRPr="00490533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had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at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y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ould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rice</w:t>
      </w:r>
      <w:r w:rsidRPr="00490533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ut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gramStart"/>
      <w:r w:rsidRPr="00490533">
        <w:rPr>
          <w:rFonts w:ascii="Times New Roman" w:hAnsi="Times New Roman" w:cs="Times New Roman"/>
          <w:sz w:val="26"/>
          <w:szCs w:val="26"/>
        </w:rPr>
        <w:t>all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f</w:t>
      </w:r>
      <w:proofErr w:type="gramEnd"/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rescription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n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</w:t>
      </w:r>
      <w:r w:rsidRPr="00490533">
        <w:rPr>
          <w:rFonts w:ascii="Times New Roman" w:hAnsi="Times New Roman" w:cs="Times New Roman"/>
          <w:spacing w:val="-4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MSA.</w:t>
      </w:r>
      <w:r w:rsidRPr="00490533">
        <w:rPr>
          <w:rFonts w:ascii="Times New Roman" w:hAnsi="Times New Roman" w:cs="Times New Roman"/>
          <w:spacing w:val="4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ould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be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repared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s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ossible.</w:t>
      </w:r>
      <w:r w:rsidRPr="00490533">
        <w:rPr>
          <w:rFonts w:ascii="Times New Roman" w:hAnsi="Times New Roman" w:cs="Times New Roman"/>
          <w:spacing w:val="43"/>
          <w:sz w:val="26"/>
          <w:szCs w:val="26"/>
        </w:rPr>
        <w:t xml:space="preserve"> </w:t>
      </w:r>
    </w:p>
    <w:p w14:paraId="5FCF165E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2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dress Medical Issues</w:t>
      </w:r>
    </w:p>
    <w:p w14:paraId="269A0D4F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tilize IMEs / Peer Review &amp; 2</w:t>
      </w:r>
      <w:r w:rsidRPr="001B559B">
        <w:rPr>
          <w:rFonts w:ascii="Times New Roman" w:hAnsi="Times New Roman" w:cs="Times New Roman"/>
          <w:sz w:val="26"/>
          <w:szCs w:val="26"/>
          <w:vertAlign w:val="superscript"/>
        </w:rPr>
        <w:t>nd</w:t>
      </w:r>
      <w:r>
        <w:rPr>
          <w:rFonts w:ascii="Times New Roman" w:hAnsi="Times New Roman" w:cs="Times New Roman"/>
          <w:sz w:val="26"/>
          <w:szCs w:val="26"/>
        </w:rPr>
        <w:t xml:space="preserve"> opinions</w:t>
      </w:r>
    </w:p>
    <w:p w14:paraId="7EFD5E85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 a medical case manager</w:t>
      </w:r>
    </w:p>
    <w:p w14:paraId="592017D0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ook for changes in treatment</w:t>
      </w:r>
    </w:p>
    <w:p w14:paraId="3F3E7E60" w14:textId="77777777" w:rsidR="00BB5E30" w:rsidRPr="001B559B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Look for prescription drug savings </w:t>
      </w:r>
      <w:proofErr w:type="spellStart"/>
      <w:r>
        <w:rPr>
          <w:rFonts w:ascii="Times New Roman" w:hAnsi="Times New Roman" w:cs="Times New Roman"/>
          <w:sz w:val="26"/>
          <w:szCs w:val="26"/>
        </w:rPr>
        <w:t>opportunites</w:t>
      </w:r>
      <w:proofErr w:type="spellEnd"/>
    </w:p>
    <w:p w14:paraId="5B82ED5C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after="0" w:line="271" w:lineRule="exact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turn to Work</w:t>
      </w:r>
    </w:p>
    <w:p w14:paraId="48D8BD03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71" w:lineRule="exact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Seek RTW including eligibility, restrictions, &amp; job description</w:t>
      </w:r>
    </w:p>
    <w:p w14:paraId="3DD7E6B8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71" w:lineRule="exact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 vocational services</w:t>
      </w:r>
    </w:p>
    <w:p w14:paraId="1EBAF763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after="0" w:line="271" w:lineRule="exact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Settle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ases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t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lowest</w:t>
      </w:r>
      <w:r w:rsidRPr="00490533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easonable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ost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ossible.</w:t>
      </w:r>
    </w:p>
    <w:p w14:paraId="05B162F1" w14:textId="77777777" w:rsidR="00BB5E30" w:rsidRPr="00490533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6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You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re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upposed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ay the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laim,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you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re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upposed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ay what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easonable.</w:t>
      </w:r>
    </w:p>
    <w:p w14:paraId="012D6017" w14:textId="77777777" w:rsidR="00BB5E30" w:rsidRPr="00490533" w:rsidRDefault="00BB5E30" w:rsidP="00BB5E30">
      <w:pPr>
        <w:pStyle w:val="BodyText"/>
        <w:ind w:left="0" w:firstLine="0"/>
        <w:rPr>
          <w:sz w:val="26"/>
          <w:szCs w:val="26"/>
        </w:rPr>
      </w:pPr>
    </w:p>
    <w:p w14:paraId="44CC1019" w14:textId="77777777" w:rsidR="00BB5E30" w:rsidRPr="008B1E5E" w:rsidRDefault="00BB5E30" w:rsidP="00BB5E30">
      <w:pPr>
        <w:pStyle w:val="Heading2"/>
        <w:numPr>
          <w:ilvl w:val="0"/>
          <w:numId w:val="47"/>
        </w:numPr>
        <w:tabs>
          <w:tab w:val="left" w:pos="828"/>
          <w:tab w:val="left" w:pos="829"/>
        </w:tabs>
        <w:ind w:left="720" w:hanging="361"/>
        <w:rPr>
          <w:rFonts w:ascii="Times New Roman" w:hAnsi="Times New Roman" w:cs="Times New Roman"/>
          <w:b/>
          <w:bCs/>
          <w:iCs/>
          <w:color w:val="000000" w:themeColor="text1"/>
        </w:rPr>
      </w:pPr>
      <w:r w:rsidRPr="008B1E5E">
        <w:rPr>
          <w:rFonts w:ascii="Times New Roman" w:hAnsi="Times New Roman" w:cs="Times New Roman"/>
          <w:b/>
          <w:bCs/>
          <w:iCs/>
          <w:color w:val="000000" w:themeColor="text1"/>
        </w:rPr>
        <w:t>Soft</w:t>
      </w:r>
      <w:r w:rsidRPr="008B1E5E">
        <w:rPr>
          <w:rFonts w:ascii="Times New Roman" w:hAnsi="Times New Roman" w:cs="Times New Roman"/>
          <w:b/>
          <w:bCs/>
          <w:iCs/>
          <w:color w:val="000000" w:themeColor="text1"/>
          <w:spacing w:val="-2"/>
        </w:rPr>
        <w:t xml:space="preserve"> </w:t>
      </w:r>
      <w:r w:rsidRPr="008B1E5E">
        <w:rPr>
          <w:rFonts w:ascii="Times New Roman" w:hAnsi="Times New Roman" w:cs="Times New Roman"/>
          <w:b/>
          <w:bCs/>
          <w:iCs/>
          <w:color w:val="000000" w:themeColor="text1"/>
        </w:rPr>
        <w:t>Tactics:</w:t>
      </w:r>
    </w:p>
    <w:p w14:paraId="63925C55" w14:textId="77777777" w:rsidR="00BB5E30" w:rsidRPr="000354EC" w:rsidRDefault="00BB5E30" w:rsidP="00BB5E30">
      <w:pPr>
        <w:pStyle w:val="ListParagraph"/>
        <w:widowControl w:val="0"/>
        <w:numPr>
          <w:ilvl w:val="1"/>
          <w:numId w:val="47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0354EC">
        <w:rPr>
          <w:rFonts w:ascii="Times New Roman" w:hAnsi="Times New Roman" w:cs="Times New Roman"/>
          <w:sz w:val="26"/>
          <w:szCs w:val="26"/>
        </w:rPr>
        <w:t>Advocate for the injured worker</w:t>
      </w:r>
    </w:p>
    <w:p w14:paraId="00ED189A" w14:textId="77777777" w:rsidR="00BB5E30" w:rsidRPr="000354EC" w:rsidRDefault="00BB5E30" w:rsidP="00BB5E30">
      <w:pPr>
        <w:pStyle w:val="ListParagraph"/>
        <w:widowControl w:val="0"/>
        <w:numPr>
          <w:ilvl w:val="2"/>
          <w:numId w:val="47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</w:t>
      </w:r>
      <w:r w:rsidRPr="000354EC">
        <w:rPr>
          <w:rFonts w:ascii="Times New Roman" w:hAnsi="Times New Roman" w:cs="Times New Roman"/>
          <w:sz w:val="26"/>
          <w:szCs w:val="26"/>
        </w:rPr>
        <w:t xml:space="preserve">vailable to help at all </w:t>
      </w:r>
      <w:proofErr w:type="gramStart"/>
      <w:r w:rsidRPr="000354EC">
        <w:rPr>
          <w:rFonts w:ascii="Times New Roman" w:hAnsi="Times New Roman" w:cs="Times New Roman"/>
          <w:sz w:val="26"/>
          <w:szCs w:val="26"/>
        </w:rPr>
        <w:t>time</w:t>
      </w:r>
      <w:proofErr w:type="gramEnd"/>
      <w:r w:rsidRPr="000354EC">
        <w:rPr>
          <w:rFonts w:ascii="Times New Roman" w:hAnsi="Times New Roman" w:cs="Times New Roman"/>
          <w:sz w:val="26"/>
          <w:szCs w:val="26"/>
        </w:rPr>
        <w:t xml:space="preserve"> to field questions</w:t>
      </w:r>
    </w:p>
    <w:p w14:paraId="22D578C1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Don’t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ely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n email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r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voicemail;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better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f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an meet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n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erson</w:t>
      </w:r>
    </w:p>
    <w:p w14:paraId="72864F6A" w14:textId="77777777" w:rsidR="00BB5E30" w:rsidRPr="00B208E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24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B208E0">
        <w:rPr>
          <w:rFonts w:ascii="Times New Roman" w:hAnsi="Times New Roman" w:cs="Times New Roman"/>
          <w:sz w:val="26"/>
          <w:szCs w:val="26"/>
        </w:rPr>
        <w:t>Empathy</w:t>
      </w:r>
      <w:r w:rsidRPr="00B208E0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-</w:t>
      </w:r>
      <w:r w:rsidRPr="00B208E0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Being</w:t>
      </w:r>
      <w:r w:rsidRPr="00B208E0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all</w:t>
      </w:r>
      <w:r w:rsidRPr="00B208E0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ears</w:t>
      </w:r>
      <w:r w:rsidRPr="00B208E0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with</w:t>
      </w:r>
      <w:r w:rsidRPr="00B208E0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the</w:t>
      </w:r>
      <w:r w:rsidRPr="00B208E0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injured</w:t>
      </w:r>
      <w:r w:rsidRPr="00B208E0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208E0">
        <w:rPr>
          <w:rFonts w:ascii="Times New Roman" w:hAnsi="Times New Roman" w:cs="Times New Roman"/>
          <w:sz w:val="26"/>
          <w:szCs w:val="26"/>
        </w:rPr>
        <w:t>workers</w:t>
      </w:r>
    </w:p>
    <w:p w14:paraId="25A18FE8" w14:textId="77777777" w:rsidR="00BB5E30" w:rsidRPr="00FB4F6E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" w:after="0"/>
        <w:ind w:left="2268" w:right="153"/>
        <w:contextualSpacing w:val="0"/>
        <w:rPr>
          <w:rFonts w:ascii="Times New Roman" w:hAnsi="Times New Roman" w:cs="Times New Roman"/>
          <w:i/>
          <w:sz w:val="26"/>
          <w:szCs w:val="26"/>
        </w:rPr>
      </w:pPr>
      <w:r w:rsidRPr="00490533">
        <w:rPr>
          <w:rFonts w:ascii="Times New Roman" w:hAnsi="Times New Roman" w:cs="Times New Roman"/>
          <w:i/>
          <w:sz w:val="26"/>
          <w:szCs w:val="26"/>
        </w:rPr>
        <w:t xml:space="preserve">Johnny: Claim open since 1994, speaking with gentlemen, build rapport, not </w:t>
      </w:r>
      <w:proofErr w:type="spellStart"/>
      <w:r w:rsidRPr="00490533">
        <w:rPr>
          <w:rFonts w:ascii="Times New Roman" w:hAnsi="Times New Roman" w:cs="Times New Roman"/>
          <w:i/>
          <w:sz w:val="26"/>
          <w:szCs w:val="26"/>
        </w:rPr>
        <w:t>affliated</w:t>
      </w:r>
      <w:proofErr w:type="spellEnd"/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with</w:t>
      </w:r>
      <w:r w:rsidRPr="00490533">
        <w:rPr>
          <w:rFonts w:ascii="Times New Roman" w:hAnsi="Times New Roman" w:cs="Times New Roman"/>
          <w:i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carrier,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build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rust,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find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out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hat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guy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has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wanted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o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go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o</w:t>
      </w:r>
      <w:r w:rsidRPr="00490533">
        <w:rPr>
          <w:rFonts w:ascii="Times New Roman" w:hAnsi="Times New Roman" w:cs="Times New Roman"/>
          <w:i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laska</w:t>
      </w:r>
      <w:r w:rsidRPr="00490533">
        <w:rPr>
          <w:rFonts w:ascii="Times New Roman" w:hAnsi="Times New Roman" w:cs="Times New Roman"/>
          <w:i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for 20</w:t>
      </w:r>
      <w:r w:rsidRPr="00490533">
        <w:rPr>
          <w:rFonts w:ascii="Times New Roman" w:hAnsi="Times New Roman" w:cs="Times New Roman"/>
          <w:i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years, hasn’t</w:t>
      </w:r>
      <w:r w:rsidRPr="00490533">
        <w:rPr>
          <w:rFonts w:ascii="Times New Roman" w:hAnsi="Times New Roman" w:cs="Times New Roman"/>
          <w:i/>
          <w:spacing w:val="-4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had chance to go with wife because of wife.</w:t>
      </w:r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Made recommendation to carrier, thinks</w:t>
      </w:r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offer is fair, to get this done would be worthwhile exploring;</w:t>
      </w:r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come up with $2-3k to pay</w:t>
      </w:r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for trip with wife to put toward cruise in Alaska.</w:t>
      </w:r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 xml:space="preserve">Took recommendation, go back to </w:t>
      </w:r>
      <w:proofErr w:type="gramStart"/>
      <w:r w:rsidRPr="00490533">
        <w:rPr>
          <w:rFonts w:ascii="Times New Roman" w:hAnsi="Times New Roman" w:cs="Times New Roman"/>
          <w:i/>
          <w:sz w:val="26"/>
          <w:szCs w:val="26"/>
        </w:rPr>
        <w:t>IW</w:t>
      </w:r>
      <w:proofErr w:type="gramEnd"/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nd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said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hat</w:t>
      </w:r>
      <w:r w:rsidRPr="00490533">
        <w:rPr>
          <w:rFonts w:ascii="Times New Roman" w:hAnsi="Times New Roman" w:cs="Times New Roman"/>
          <w:i/>
          <w:spacing w:val="-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was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ble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o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get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dditional</w:t>
      </w:r>
      <w:r w:rsidRPr="00490533">
        <w:rPr>
          <w:rFonts w:ascii="Times New Roman" w:hAnsi="Times New Roman" w:cs="Times New Roman"/>
          <w:i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money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o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put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oward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cruise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with</w:t>
      </w:r>
      <w:r w:rsidRPr="00490533">
        <w:rPr>
          <w:rFonts w:ascii="Times New Roman" w:hAnsi="Times New Roman" w:cs="Times New Roman"/>
          <w:i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his</w:t>
      </w:r>
      <w:r w:rsidRPr="00490533">
        <w:rPr>
          <w:rFonts w:ascii="Times New Roman" w:hAnsi="Times New Roman" w:cs="Times New Roman"/>
          <w:i/>
          <w:spacing w:val="-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wife.</w:t>
      </w:r>
      <w:r w:rsidRPr="00490533">
        <w:rPr>
          <w:rFonts w:ascii="Times New Roman" w:hAnsi="Times New Roman" w:cs="Times New Roman"/>
          <w:i/>
          <w:spacing w:val="45"/>
          <w:sz w:val="26"/>
          <w:szCs w:val="26"/>
        </w:rPr>
        <w:t xml:space="preserve"> </w:t>
      </w:r>
    </w:p>
    <w:p w14:paraId="421A72D9" w14:textId="77777777" w:rsidR="00BB5E30" w:rsidRPr="00490533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2268"/>
          <w:tab w:val="left" w:pos="2269"/>
        </w:tabs>
        <w:autoSpaceDE w:val="0"/>
        <w:autoSpaceDN w:val="0"/>
        <w:spacing w:before="1" w:after="0"/>
        <w:ind w:left="2268" w:right="153"/>
        <w:contextualSpacing w:val="0"/>
        <w:rPr>
          <w:rFonts w:ascii="Times New Roman" w:hAnsi="Times New Roman" w:cs="Times New Roman"/>
          <w:i/>
          <w:sz w:val="26"/>
          <w:szCs w:val="26"/>
        </w:rPr>
      </w:pPr>
      <w:r w:rsidRPr="00490533">
        <w:rPr>
          <w:rFonts w:ascii="Times New Roman" w:hAnsi="Times New Roman" w:cs="Times New Roman"/>
          <w:i/>
          <w:sz w:val="26"/>
          <w:szCs w:val="26"/>
        </w:rPr>
        <w:t>Broke</w:t>
      </w:r>
      <w:r w:rsidRPr="00490533">
        <w:rPr>
          <w:rFonts w:ascii="Times New Roman" w:hAnsi="Times New Roman" w:cs="Times New Roman"/>
          <w:i/>
          <w:spacing w:val="-4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down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in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ears to</w:t>
      </w:r>
      <w:r w:rsidRPr="00490533">
        <w:rPr>
          <w:rFonts w:ascii="Times New Roman" w:hAnsi="Times New Roman" w:cs="Times New Roman"/>
          <w:i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be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thoughtful</w:t>
      </w:r>
      <w:r w:rsidRPr="00490533">
        <w:rPr>
          <w:rFonts w:ascii="Times New Roman" w:hAnsi="Times New Roman" w:cs="Times New Roman"/>
          <w:i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and</w:t>
      </w:r>
      <w:r w:rsidRPr="00490533">
        <w:rPr>
          <w:rFonts w:ascii="Times New Roman" w:hAnsi="Times New Roman" w:cs="Times New Roman"/>
          <w:i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i/>
          <w:sz w:val="26"/>
          <w:szCs w:val="26"/>
        </w:rPr>
        <w:t>listen.</w:t>
      </w:r>
    </w:p>
    <w:p w14:paraId="0BB4D82F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after="0" w:line="256" w:lineRule="auto"/>
        <w:ind w:right="562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isten</w:t>
      </w:r>
    </w:p>
    <w:p w14:paraId="33D64563" w14:textId="77777777" w:rsidR="00BB5E30" w:rsidRPr="003736C3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56" w:lineRule="auto"/>
        <w:ind w:right="562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What are the needs?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</w:p>
    <w:p w14:paraId="3E30B74A" w14:textId="77777777" w:rsidR="00BB5E30" w:rsidRPr="003736C3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56" w:lineRule="auto"/>
        <w:ind w:right="562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How has the claim affected the injured worker?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</w:p>
    <w:p w14:paraId="6DF460EE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56" w:lineRule="auto"/>
        <w:ind w:right="562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What other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 xml:space="preserve">alternatives exist to help them move forward with their lives? </w:t>
      </w:r>
    </w:p>
    <w:p w14:paraId="53377C80" w14:textId="77777777" w:rsidR="00BB5E30" w:rsidRPr="00490533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after="0" w:line="256" w:lineRule="auto"/>
        <w:ind w:right="562"/>
        <w:contextualSpacing w:val="0"/>
        <w:rPr>
          <w:rFonts w:ascii="Times New Roman" w:hAnsi="Times New Roman" w:cs="Times New Roman"/>
          <w:sz w:val="26"/>
          <w:szCs w:val="26"/>
        </w:rPr>
      </w:pPr>
      <w:proofErr w:type="gramStart"/>
      <w:r w:rsidRPr="00490533">
        <w:rPr>
          <w:rFonts w:ascii="Times New Roman" w:hAnsi="Times New Roman" w:cs="Times New Roman"/>
          <w:sz w:val="26"/>
          <w:szCs w:val="26"/>
        </w:rPr>
        <w:t>All of</w:t>
      </w:r>
      <w:proofErr w:type="gramEnd"/>
      <w:r w:rsidRPr="00490533">
        <w:rPr>
          <w:rFonts w:ascii="Times New Roman" w:hAnsi="Times New Roman" w:cs="Times New Roman"/>
          <w:sz w:val="26"/>
          <w:szCs w:val="26"/>
        </w:rPr>
        <w:t xml:space="preserve"> these things help move</w:t>
      </w:r>
      <w:r w:rsidRPr="00490533">
        <w:rPr>
          <w:rFonts w:ascii="Times New Roman" w:hAnsi="Times New Roman" w:cs="Times New Roman"/>
          <w:spacing w:val="-4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ases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</w:t>
      </w:r>
      <w:r w:rsidRPr="00490533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losure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more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quickly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nd</w:t>
      </w:r>
      <w:r w:rsidRPr="00490533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efficiently.</w:t>
      </w:r>
    </w:p>
    <w:p w14:paraId="12B02606" w14:textId="77777777" w:rsidR="00BB5E30" w:rsidRPr="00490533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2268"/>
          <w:tab w:val="left" w:pos="2269"/>
        </w:tabs>
        <w:autoSpaceDE w:val="0"/>
        <w:autoSpaceDN w:val="0"/>
        <w:spacing w:after="0" w:line="268" w:lineRule="exact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Assess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level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f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nterest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W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might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have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</w:t>
      </w:r>
      <w:r w:rsidRPr="00490533">
        <w:rPr>
          <w:rFonts w:ascii="Times New Roman" w:hAnsi="Times New Roman" w:cs="Times New Roman"/>
          <w:spacing w:val="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ettle,</w:t>
      </w:r>
    </w:p>
    <w:p w14:paraId="0AAF80C3" w14:textId="77777777" w:rsidR="00BB5E30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2989"/>
        </w:tabs>
        <w:autoSpaceDE w:val="0"/>
        <w:autoSpaceDN w:val="0"/>
        <w:spacing w:before="100" w:after="0"/>
        <w:ind w:right="271"/>
        <w:contextualSpacing w:val="0"/>
        <w:jc w:val="both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if say “no way I’m going to settle for $100k, fact find, what offering was looked</w:t>
      </w:r>
      <w:r w:rsidRPr="00490533">
        <w:rPr>
          <w:rFonts w:ascii="Times New Roman" w:hAnsi="Times New Roman" w:cs="Times New Roman"/>
          <w:spacing w:val="-4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t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s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lap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n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ace,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do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you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have the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bility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ncreas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ffer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 X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 move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is</w:t>
      </w:r>
      <w:r w:rsidRPr="00490533">
        <w:rPr>
          <w:rFonts w:ascii="Times New Roman" w:hAnsi="Times New Roman" w:cs="Times New Roman"/>
          <w:spacing w:val="-48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orward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ward</w:t>
      </w:r>
      <w:r w:rsidRPr="00490533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ettlement</w:t>
      </w:r>
    </w:p>
    <w:p w14:paraId="09EB5E62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2989"/>
        </w:tabs>
        <w:autoSpaceDE w:val="0"/>
        <w:autoSpaceDN w:val="0"/>
        <w:spacing w:before="100" w:after="0"/>
        <w:ind w:right="271"/>
        <w:contextualSpacing w:val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nsider Family’s Interests</w:t>
      </w:r>
    </w:p>
    <w:p w14:paraId="25908927" w14:textId="77777777" w:rsidR="00BB5E30" w:rsidRPr="00B30009" w:rsidRDefault="00BB5E30" w:rsidP="00BB5E30">
      <w:pPr>
        <w:pStyle w:val="ListParagraph"/>
        <w:widowControl w:val="0"/>
        <w:numPr>
          <w:ilvl w:val="2"/>
          <w:numId w:val="47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B30009">
        <w:rPr>
          <w:rFonts w:ascii="Times New Roman" w:hAnsi="Times New Roman" w:cs="Times New Roman"/>
          <w:sz w:val="26"/>
          <w:szCs w:val="26"/>
        </w:rPr>
        <w:t>What are the family’s interests and needs?</w:t>
      </w:r>
    </w:p>
    <w:p w14:paraId="34EA75CF" w14:textId="77777777" w:rsidR="00BB5E30" w:rsidRPr="00B30009" w:rsidRDefault="00BB5E30" w:rsidP="00BB5E30">
      <w:pPr>
        <w:pStyle w:val="ListParagraph"/>
        <w:widowControl w:val="0"/>
        <w:numPr>
          <w:ilvl w:val="2"/>
          <w:numId w:val="47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proofErr w:type="gramStart"/>
      <w:r w:rsidRPr="00B30009">
        <w:rPr>
          <w:rFonts w:ascii="Times New Roman" w:hAnsi="Times New Roman" w:cs="Times New Roman"/>
          <w:sz w:val="26"/>
          <w:szCs w:val="26"/>
        </w:rPr>
        <w:t>Have to</w:t>
      </w:r>
      <w:proofErr w:type="gramEnd"/>
      <w:r w:rsidRPr="00B30009">
        <w:rPr>
          <w:rFonts w:ascii="Times New Roman" w:hAnsi="Times New Roman" w:cs="Times New Roman"/>
          <w:sz w:val="26"/>
          <w:szCs w:val="26"/>
        </w:rPr>
        <w:t xml:space="preserve"> get everyone’s thoughts involved</w:t>
      </w:r>
    </w:p>
    <w:p w14:paraId="21B65B78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B30009">
        <w:rPr>
          <w:rFonts w:ascii="Times New Roman" w:hAnsi="Times New Roman" w:cs="Times New Roman"/>
          <w:sz w:val="26"/>
          <w:szCs w:val="26"/>
        </w:rPr>
        <w:lastRenderedPageBreak/>
        <w:t>If the wife doesn’t want to settle, the likely won’t settle</w:t>
      </w:r>
    </w:p>
    <w:p w14:paraId="6BDFD931" w14:textId="77777777" w:rsidR="00BB5E30" w:rsidRPr="00FB4F6E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Neutral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ird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arty,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present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different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ption,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look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t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ing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n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different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light</w:t>
      </w:r>
    </w:p>
    <w:p w14:paraId="059C1B66" w14:textId="77777777" w:rsidR="00BB5E30" w:rsidRPr="00490533" w:rsidRDefault="00BB5E30" w:rsidP="00BB5E30">
      <w:pPr>
        <w:pStyle w:val="BodyText"/>
        <w:ind w:left="0" w:firstLine="0"/>
        <w:rPr>
          <w:sz w:val="26"/>
          <w:szCs w:val="26"/>
        </w:rPr>
      </w:pPr>
    </w:p>
    <w:p w14:paraId="50D3CF6D" w14:textId="77777777" w:rsidR="00BB5E30" w:rsidRPr="00EE5A50" w:rsidRDefault="00BB5E30" w:rsidP="00BB5E30">
      <w:pPr>
        <w:pStyle w:val="Heading1"/>
        <w:spacing w:before="181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</w:pP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Main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Point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#3: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Action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Steps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on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1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YOUR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7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Difficult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2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Cases</w:t>
      </w:r>
      <w:r w:rsidRPr="00EE5A50">
        <w:rPr>
          <w:rFonts w:ascii="Times New Roman" w:hAnsi="Times New Roman" w:cs="Times New Roman"/>
          <w:b/>
          <w:bCs/>
          <w:color w:val="000000" w:themeColor="text1"/>
          <w:spacing w:val="-1"/>
          <w:sz w:val="26"/>
          <w:szCs w:val="26"/>
          <w:u w:val="single"/>
        </w:rPr>
        <w:t xml:space="preserve"> </w:t>
      </w:r>
      <w:r w:rsidRPr="00EE5A50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u w:val="single"/>
        </w:rPr>
        <w:t>(10 minutes)</w:t>
      </w:r>
    </w:p>
    <w:p w14:paraId="68C96B5A" w14:textId="77777777" w:rsidR="00BB5E30" w:rsidRDefault="00BB5E30" w:rsidP="00BB5E30">
      <w:pPr>
        <w:pStyle w:val="ListParagraph"/>
        <w:tabs>
          <w:tab w:val="left" w:pos="828"/>
          <w:tab w:val="left" w:pos="829"/>
        </w:tabs>
        <w:spacing w:before="3"/>
        <w:ind w:left="828"/>
        <w:rPr>
          <w:rFonts w:ascii="Times New Roman" w:hAnsi="Times New Roman" w:cs="Times New Roman"/>
          <w:sz w:val="26"/>
          <w:szCs w:val="26"/>
        </w:rPr>
      </w:pPr>
    </w:p>
    <w:p w14:paraId="122844F9" w14:textId="77777777" w:rsidR="00BB5E30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3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en to get settlement team involved:</w:t>
      </w:r>
    </w:p>
    <w:p w14:paraId="2DEABFCD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fter </w:t>
      </w:r>
      <w:proofErr w:type="gramStart"/>
      <w:r>
        <w:rPr>
          <w:rFonts w:ascii="Times New Roman" w:hAnsi="Times New Roman" w:cs="Times New Roman"/>
          <w:sz w:val="26"/>
          <w:szCs w:val="26"/>
        </w:rPr>
        <w:t>know</w:t>
      </w:r>
      <w:proofErr w:type="gramEnd"/>
      <w:r>
        <w:rPr>
          <w:rFonts w:ascii="Times New Roman" w:hAnsi="Times New Roman" w:cs="Times New Roman"/>
          <w:sz w:val="26"/>
          <w:szCs w:val="26"/>
        </w:rPr>
        <w:t xml:space="preserve"> facts of the case</w:t>
      </w:r>
    </w:p>
    <w:p w14:paraId="21CCEFEB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one investigation</w:t>
      </w:r>
    </w:p>
    <w:p w14:paraId="4E1CD90C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Know what is compensable and not</w:t>
      </w:r>
    </w:p>
    <w:p w14:paraId="43BF708F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828"/>
          <w:tab w:val="left" w:pos="82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uild team approach from beginning</w:t>
      </w:r>
    </w:p>
    <w:p w14:paraId="224DF791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20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Introduction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rom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djuster /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M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mor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uccessful</w:t>
      </w:r>
    </w:p>
    <w:p w14:paraId="241F3272" w14:textId="77777777" w:rsidR="00BB5E30" w:rsidRDefault="00BB5E30" w:rsidP="00BB5E30">
      <w:pPr>
        <w:pStyle w:val="ListParagraph"/>
        <w:widowControl w:val="0"/>
        <w:numPr>
          <w:ilvl w:val="3"/>
          <w:numId w:val="47"/>
        </w:numPr>
        <w:tabs>
          <w:tab w:val="left" w:pos="828"/>
          <w:tab w:val="left" w:pos="829"/>
        </w:tabs>
        <w:autoSpaceDE w:val="0"/>
        <w:autoSpaceDN w:val="0"/>
        <w:spacing w:before="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ducate on what service entails and overall settlement</w:t>
      </w:r>
    </w:p>
    <w:p w14:paraId="5BDEFECD" w14:textId="77777777" w:rsidR="00BB5E30" w:rsidRPr="005456D4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828"/>
          <w:tab w:val="left" w:pos="829"/>
        </w:tabs>
        <w:autoSpaceDE w:val="0"/>
        <w:autoSpaceDN w:val="0"/>
        <w:spacing w:before="180" w:after="0" w:line="240" w:lineRule="auto"/>
        <w:ind w:hanging="361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How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dentify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laims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ipe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or settlement</w:t>
      </w:r>
    </w:p>
    <w:p w14:paraId="14E1F1F1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2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Cases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here</w:t>
      </w:r>
      <w:r w:rsidRPr="00490533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laimant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rustrated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ith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UR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denials.</w:t>
      </w:r>
    </w:p>
    <w:p w14:paraId="3B0B5A81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3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Having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oncerns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proofErr w:type="gramStart"/>
      <w:r w:rsidRPr="00490533">
        <w:rPr>
          <w:rFonts w:ascii="Times New Roman" w:hAnsi="Times New Roman" w:cs="Times New Roman"/>
          <w:sz w:val="26"/>
          <w:szCs w:val="26"/>
        </w:rPr>
        <w:t>where</w:t>
      </w:r>
      <w:proofErr w:type="gramEnd"/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orried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bout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money</w:t>
      </w:r>
    </w:p>
    <w:p w14:paraId="3D9BEA4B" w14:textId="77777777" w:rsidR="00BB5E30" w:rsidRPr="00490533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6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Indicator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of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hat</w:t>
      </w:r>
      <w:r w:rsidRPr="00490533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ases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would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be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good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for</w:t>
      </w:r>
      <w:r w:rsidRPr="00490533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referral</w:t>
      </w:r>
    </w:p>
    <w:p w14:paraId="21781A83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3" w:after="0" w:line="256" w:lineRule="auto"/>
        <w:ind w:right="292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Claimant name and claim number, background on the case, most recent offer, any settlement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 xml:space="preserve">authority; if represented hardest part is getting a hold of the attorney. </w:t>
      </w:r>
    </w:p>
    <w:p w14:paraId="179DD036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3" w:after="0" w:line="256" w:lineRule="auto"/>
        <w:ind w:right="292"/>
        <w:contextualSpacing w:val="0"/>
        <w:rPr>
          <w:rFonts w:ascii="Times New Roman" w:hAnsi="Times New Roman" w:cs="Times New Roman"/>
          <w:sz w:val="26"/>
          <w:szCs w:val="26"/>
        </w:rPr>
      </w:pPr>
      <w:r w:rsidRPr="00490533">
        <w:rPr>
          <w:rFonts w:ascii="Times New Roman" w:hAnsi="Times New Roman" w:cs="Times New Roman"/>
          <w:sz w:val="26"/>
          <w:szCs w:val="26"/>
        </w:rPr>
        <w:t>Want all of information</w:t>
      </w:r>
      <w:r w:rsidRPr="00490533">
        <w:rPr>
          <w:rFonts w:ascii="Times New Roman" w:hAnsi="Times New Roman" w:cs="Times New Roman"/>
          <w:spacing w:val="-47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going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nto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it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an</w:t>
      </w:r>
      <w:r w:rsidRPr="00490533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give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m</w:t>
      </w:r>
      <w:r w:rsidRPr="00490533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something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o think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bout</w:t>
      </w:r>
      <w:r w:rsidRPr="00490533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and</w:t>
      </w:r>
      <w:r w:rsidRPr="00490533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give to</w:t>
      </w:r>
      <w:r w:rsidRPr="00490533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their</w:t>
      </w:r>
      <w:r w:rsidRPr="00490533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490533">
        <w:rPr>
          <w:rFonts w:ascii="Times New Roman" w:hAnsi="Times New Roman" w:cs="Times New Roman"/>
          <w:sz w:val="26"/>
          <w:szCs w:val="26"/>
        </w:rPr>
        <w:t>client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1C495913" w14:textId="77777777" w:rsidR="00BB5E30" w:rsidRDefault="00BB5E30" w:rsidP="00BB5E30">
      <w:pPr>
        <w:pStyle w:val="ListParagraph"/>
        <w:widowControl w:val="0"/>
        <w:numPr>
          <w:ilvl w:val="0"/>
          <w:numId w:val="47"/>
        </w:numPr>
        <w:tabs>
          <w:tab w:val="left" w:pos="1549"/>
        </w:tabs>
        <w:autoSpaceDE w:val="0"/>
        <w:autoSpaceDN w:val="0"/>
        <w:spacing w:before="13" w:after="0" w:line="256" w:lineRule="auto"/>
        <w:ind w:right="292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tart with Legacy case file project</w:t>
      </w:r>
    </w:p>
    <w:p w14:paraId="44EADCE2" w14:textId="77777777" w:rsidR="00BB5E30" w:rsidRDefault="00BB5E30" w:rsidP="00BB5E30">
      <w:pPr>
        <w:pStyle w:val="ListParagraph"/>
        <w:widowControl w:val="0"/>
        <w:numPr>
          <w:ilvl w:val="1"/>
          <w:numId w:val="47"/>
        </w:numPr>
        <w:tabs>
          <w:tab w:val="left" w:pos="1549"/>
        </w:tabs>
        <w:autoSpaceDE w:val="0"/>
        <w:autoSpaceDN w:val="0"/>
        <w:spacing w:before="13" w:after="0" w:line="256" w:lineRule="auto"/>
        <w:ind w:right="292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everage expertise of service providers in file reviews</w:t>
      </w:r>
    </w:p>
    <w:p w14:paraId="01289FAD" w14:textId="77777777" w:rsidR="00BB5E30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3" w:after="0" w:line="256" w:lineRule="auto"/>
        <w:ind w:right="292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oth disciplines working together on claims settlement projects</w:t>
      </w:r>
    </w:p>
    <w:p w14:paraId="0E824D99" w14:textId="77777777" w:rsidR="00BB5E30" w:rsidRPr="007E6F25" w:rsidRDefault="00BB5E30" w:rsidP="00BB5E30">
      <w:pPr>
        <w:pStyle w:val="ListParagraph"/>
        <w:widowControl w:val="0"/>
        <w:numPr>
          <w:ilvl w:val="2"/>
          <w:numId w:val="47"/>
        </w:numPr>
        <w:tabs>
          <w:tab w:val="left" w:pos="1549"/>
        </w:tabs>
        <w:autoSpaceDE w:val="0"/>
        <w:autoSpaceDN w:val="0"/>
        <w:spacing w:before="13" w:after="0" w:line="256" w:lineRule="auto"/>
        <w:ind w:right="292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Know what to look for</w:t>
      </w:r>
    </w:p>
    <w:p w14:paraId="41C3F903" w14:textId="77777777" w:rsidR="00374ABA" w:rsidRPr="00FE7CE7" w:rsidRDefault="00374ABA" w:rsidP="00BB5E30"/>
    <w:sectPr w:rsidR="00374ABA" w:rsidRPr="00FE7CE7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C3AC7" w14:textId="77777777" w:rsidR="00CA754F" w:rsidRDefault="00CA754F" w:rsidP="003648B9">
      <w:pPr>
        <w:spacing w:after="0" w:line="240" w:lineRule="auto"/>
      </w:pPr>
      <w:r>
        <w:separator/>
      </w:r>
    </w:p>
  </w:endnote>
  <w:endnote w:type="continuationSeparator" w:id="0">
    <w:p w14:paraId="52491035" w14:textId="77777777" w:rsidR="00CA754F" w:rsidRDefault="00CA754F" w:rsidP="003648B9">
      <w:pPr>
        <w:spacing w:after="0" w:line="240" w:lineRule="auto"/>
      </w:pPr>
      <w:r>
        <w:continuationSeparator/>
      </w:r>
    </w:p>
  </w:endnote>
  <w:endnote w:type="continuationNotice" w:id="1">
    <w:p w14:paraId="07299426" w14:textId="77777777" w:rsidR="00CA754F" w:rsidRDefault="00CA75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5BE447C7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</w:t>
    </w:r>
    <w:r w:rsidR="00A333A2">
      <w:rPr>
        <w:rFonts w:ascii="Times New Roman" w:hAnsi="Times New Roman" w:cs="Times New Roman"/>
        <w:i/>
        <w:sz w:val="16"/>
        <w:szCs w:val="16"/>
      </w:rPr>
      <w:t>1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</w:t>
    </w:r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B3890" w14:textId="77777777" w:rsidR="00CA754F" w:rsidRDefault="00CA754F" w:rsidP="003648B9">
      <w:pPr>
        <w:spacing w:after="0" w:line="240" w:lineRule="auto"/>
      </w:pPr>
      <w:r>
        <w:separator/>
      </w:r>
    </w:p>
  </w:footnote>
  <w:footnote w:type="continuationSeparator" w:id="0">
    <w:p w14:paraId="427CCEAD" w14:textId="77777777" w:rsidR="00CA754F" w:rsidRDefault="00CA754F" w:rsidP="003648B9">
      <w:pPr>
        <w:spacing w:after="0" w:line="240" w:lineRule="auto"/>
      </w:pPr>
      <w:r>
        <w:continuationSeparator/>
      </w:r>
    </w:p>
  </w:footnote>
  <w:footnote w:type="continuationNotice" w:id="1">
    <w:p w14:paraId="4108BC64" w14:textId="77777777" w:rsidR="00CA754F" w:rsidRDefault="00CA75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402470"/>
    <w:multiLevelType w:val="hybridMultilevel"/>
    <w:tmpl w:val="241E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75BB2"/>
    <w:multiLevelType w:val="hybridMultilevel"/>
    <w:tmpl w:val="3D0A1A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67B04"/>
    <w:multiLevelType w:val="hybridMultilevel"/>
    <w:tmpl w:val="3F503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36A93"/>
    <w:multiLevelType w:val="hybridMultilevel"/>
    <w:tmpl w:val="8C66A1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B0BFA"/>
    <w:multiLevelType w:val="hybridMultilevel"/>
    <w:tmpl w:val="70D41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464FF0"/>
    <w:multiLevelType w:val="hybridMultilevel"/>
    <w:tmpl w:val="04D831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D37927"/>
    <w:multiLevelType w:val="hybridMultilevel"/>
    <w:tmpl w:val="26C83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A24E4D"/>
    <w:multiLevelType w:val="hybridMultilevel"/>
    <w:tmpl w:val="6212C8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B5F5B0E"/>
    <w:multiLevelType w:val="hybridMultilevel"/>
    <w:tmpl w:val="FEBAAB5A"/>
    <w:lvl w:ilvl="0" w:tplc="39527B9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710EFB4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523AD41E">
      <w:numFmt w:val="bullet"/>
      <w:lvlText w:val=""/>
      <w:lvlJc w:val="left"/>
      <w:pPr>
        <w:ind w:left="22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3" w:tplc="14901BEC">
      <w:numFmt w:val="bullet"/>
      <w:lvlText w:val=""/>
      <w:lvlJc w:val="left"/>
      <w:pPr>
        <w:ind w:left="298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4" w:tplc="7776520E">
      <w:numFmt w:val="bullet"/>
      <w:lvlText w:val="•"/>
      <w:lvlJc w:val="left"/>
      <w:pPr>
        <w:ind w:left="4025" w:hanging="360"/>
      </w:pPr>
      <w:rPr>
        <w:rFonts w:hint="default"/>
        <w:lang w:val="en-US" w:eastAsia="en-US" w:bidi="ar-SA"/>
      </w:rPr>
    </w:lvl>
    <w:lvl w:ilvl="5" w:tplc="77D0CCDA">
      <w:numFmt w:val="bullet"/>
      <w:lvlText w:val="•"/>
      <w:lvlJc w:val="left"/>
      <w:pPr>
        <w:ind w:left="5071" w:hanging="360"/>
      </w:pPr>
      <w:rPr>
        <w:rFonts w:hint="default"/>
        <w:lang w:val="en-US" w:eastAsia="en-US" w:bidi="ar-SA"/>
      </w:rPr>
    </w:lvl>
    <w:lvl w:ilvl="6" w:tplc="68969FBA">
      <w:numFmt w:val="bullet"/>
      <w:lvlText w:val="•"/>
      <w:lvlJc w:val="left"/>
      <w:pPr>
        <w:ind w:left="6117" w:hanging="360"/>
      </w:pPr>
      <w:rPr>
        <w:rFonts w:hint="default"/>
        <w:lang w:val="en-US" w:eastAsia="en-US" w:bidi="ar-SA"/>
      </w:rPr>
    </w:lvl>
    <w:lvl w:ilvl="7" w:tplc="4CCED682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E0443AB4">
      <w:numFmt w:val="bullet"/>
      <w:lvlText w:val="•"/>
      <w:lvlJc w:val="left"/>
      <w:pPr>
        <w:ind w:left="8208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CD5D70"/>
    <w:multiLevelType w:val="hybridMultilevel"/>
    <w:tmpl w:val="804EC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EBE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D03D0A"/>
    <w:multiLevelType w:val="hybridMultilevel"/>
    <w:tmpl w:val="47FA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334721"/>
    <w:multiLevelType w:val="hybridMultilevel"/>
    <w:tmpl w:val="F98069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6181DAC"/>
    <w:multiLevelType w:val="hybridMultilevel"/>
    <w:tmpl w:val="E856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9F78F5"/>
    <w:multiLevelType w:val="hybridMultilevel"/>
    <w:tmpl w:val="2C228B00"/>
    <w:lvl w:ilvl="0" w:tplc="5C42EC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042340"/>
    <w:multiLevelType w:val="hybridMultilevel"/>
    <w:tmpl w:val="B24A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366A4"/>
    <w:multiLevelType w:val="hybridMultilevel"/>
    <w:tmpl w:val="EF0A1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33311"/>
    <w:multiLevelType w:val="hybridMultilevel"/>
    <w:tmpl w:val="7DB2B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A17C9"/>
    <w:multiLevelType w:val="hybridMultilevel"/>
    <w:tmpl w:val="FD847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E66DB8"/>
    <w:multiLevelType w:val="hybridMultilevel"/>
    <w:tmpl w:val="08249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7F67DB"/>
    <w:multiLevelType w:val="hybridMultilevel"/>
    <w:tmpl w:val="7B3E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D954CB"/>
    <w:multiLevelType w:val="hybridMultilevel"/>
    <w:tmpl w:val="4CC6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6B122A"/>
    <w:multiLevelType w:val="hybridMultilevel"/>
    <w:tmpl w:val="F6BE9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0"/>
  </w:num>
  <w:num w:numId="3">
    <w:abstractNumId w:val="3"/>
  </w:num>
  <w:num w:numId="4">
    <w:abstractNumId w:val="16"/>
  </w:num>
  <w:num w:numId="5">
    <w:abstractNumId w:val="37"/>
  </w:num>
  <w:num w:numId="6">
    <w:abstractNumId w:val="23"/>
  </w:num>
  <w:num w:numId="7">
    <w:abstractNumId w:val="39"/>
  </w:num>
  <w:num w:numId="8">
    <w:abstractNumId w:val="4"/>
  </w:num>
  <w:num w:numId="9">
    <w:abstractNumId w:val="36"/>
  </w:num>
  <w:num w:numId="10">
    <w:abstractNumId w:val="31"/>
  </w:num>
  <w:num w:numId="11">
    <w:abstractNumId w:val="34"/>
  </w:num>
  <w:num w:numId="12">
    <w:abstractNumId w:val="27"/>
  </w:num>
  <w:num w:numId="13">
    <w:abstractNumId w:val="40"/>
  </w:num>
  <w:num w:numId="14">
    <w:abstractNumId w:val="43"/>
  </w:num>
  <w:num w:numId="15">
    <w:abstractNumId w:val="2"/>
  </w:num>
  <w:num w:numId="16">
    <w:abstractNumId w:val="24"/>
  </w:num>
  <w:num w:numId="17">
    <w:abstractNumId w:val="10"/>
  </w:num>
  <w:num w:numId="18">
    <w:abstractNumId w:val="13"/>
  </w:num>
  <w:num w:numId="19">
    <w:abstractNumId w:val="42"/>
  </w:num>
  <w:num w:numId="20">
    <w:abstractNumId w:val="19"/>
  </w:num>
  <w:num w:numId="21">
    <w:abstractNumId w:val="32"/>
  </w:num>
  <w:num w:numId="22">
    <w:abstractNumId w:val="30"/>
  </w:num>
  <w:num w:numId="23">
    <w:abstractNumId w:val="11"/>
  </w:num>
  <w:num w:numId="24">
    <w:abstractNumId w:val="45"/>
  </w:num>
  <w:num w:numId="25">
    <w:abstractNumId w:val="15"/>
  </w:num>
  <w:num w:numId="26">
    <w:abstractNumId w:val="38"/>
  </w:num>
  <w:num w:numId="27">
    <w:abstractNumId w:val="25"/>
  </w:num>
  <w:num w:numId="28">
    <w:abstractNumId w:val="44"/>
  </w:num>
  <w:num w:numId="29">
    <w:abstractNumId w:val="46"/>
  </w:num>
  <w:num w:numId="30">
    <w:abstractNumId w:val="12"/>
  </w:num>
  <w:num w:numId="31">
    <w:abstractNumId w:val="9"/>
  </w:num>
  <w:num w:numId="32">
    <w:abstractNumId w:val="33"/>
  </w:num>
  <w:num w:numId="33">
    <w:abstractNumId w:val="21"/>
  </w:num>
  <w:num w:numId="34">
    <w:abstractNumId w:val="41"/>
  </w:num>
  <w:num w:numId="35">
    <w:abstractNumId w:val="18"/>
  </w:num>
  <w:num w:numId="36">
    <w:abstractNumId w:val="7"/>
  </w:num>
  <w:num w:numId="37">
    <w:abstractNumId w:val="5"/>
  </w:num>
  <w:num w:numId="38">
    <w:abstractNumId w:val="20"/>
  </w:num>
  <w:num w:numId="39">
    <w:abstractNumId w:val="22"/>
  </w:num>
  <w:num w:numId="40">
    <w:abstractNumId w:val="29"/>
  </w:num>
  <w:num w:numId="41">
    <w:abstractNumId w:val="1"/>
  </w:num>
  <w:num w:numId="42">
    <w:abstractNumId w:val="28"/>
  </w:num>
  <w:num w:numId="43">
    <w:abstractNumId w:val="26"/>
  </w:num>
  <w:num w:numId="44">
    <w:abstractNumId w:val="8"/>
  </w:num>
  <w:num w:numId="45">
    <w:abstractNumId w:val="6"/>
  </w:num>
  <w:num w:numId="46">
    <w:abstractNumId w:val="14"/>
  </w:num>
  <w:num w:numId="47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qoFAO0MUaktAAAA"/>
  </w:docVars>
  <w:rsids>
    <w:rsidRoot w:val="003F363C"/>
    <w:rsid w:val="000100F7"/>
    <w:rsid w:val="0002052A"/>
    <w:rsid w:val="00020CB2"/>
    <w:rsid w:val="000272DE"/>
    <w:rsid w:val="000750D5"/>
    <w:rsid w:val="00075C9E"/>
    <w:rsid w:val="000D5D21"/>
    <w:rsid w:val="000E4DA0"/>
    <w:rsid w:val="0010217B"/>
    <w:rsid w:val="00103B7C"/>
    <w:rsid w:val="00120B9A"/>
    <w:rsid w:val="00126919"/>
    <w:rsid w:val="00167946"/>
    <w:rsid w:val="0018604F"/>
    <w:rsid w:val="001B231A"/>
    <w:rsid w:val="001E5AE0"/>
    <w:rsid w:val="001E772E"/>
    <w:rsid w:val="001F2DD6"/>
    <w:rsid w:val="00227F60"/>
    <w:rsid w:val="002453AA"/>
    <w:rsid w:val="002517C4"/>
    <w:rsid w:val="0025658F"/>
    <w:rsid w:val="00273A1E"/>
    <w:rsid w:val="002C44EE"/>
    <w:rsid w:val="002F2787"/>
    <w:rsid w:val="003648B9"/>
    <w:rsid w:val="00374ABA"/>
    <w:rsid w:val="003800C2"/>
    <w:rsid w:val="003B45B0"/>
    <w:rsid w:val="003F0193"/>
    <w:rsid w:val="003F363C"/>
    <w:rsid w:val="003F6934"/>
    <w:rsid w:val="0046210F"/>
    <w:rsid w:val="00491372"/>
    <w:rsid w:val="0049797E"/>
    <w:rsid w:val="004B385F"/>
    <w:rsid w:val="004C17D9"/>
    <w:rsid w:val="004C6593"/>
    <w:rsid w:val="004C7581"/>
    <w:rsid w:val="004D368B"/>
    <w:rsid w:val="004E6147"/>
    <w:rsid w:val="004F5314"/>
    <w:rsid w:val="0054115B"/>
    <w:rsid w:val="005420D4"/>
    <w:rsid w:val="0054608E"/>
    <w:rsid w:val="00556AF5"/>
    <w:rsid w:val="00596951"/>
    <w:rsid w:val="005B438F"/>
    <w:rsid w:val="005F6ADD"/>
    <w:rsid w:val="006147F3"/>
    <w:rsid w:val="00656470"/>
    <w:rsid w:val="00666B9A"/>
    <w:rsid w:val="006A0F5E"/>
    <w:rsid w:val="006B0AB2"/>
    <w:rsid w:val="006B33DE"/>
    <w:rsid w:val="006C296A"/>
    <w:rsid w:val="00711143"/>
    <w:rsid w:val="00725F4B"/>
    <w:rsid w:val="0078289C"/>
    <w:rsid w:val="007A6DE5"/>
    <w:rsid w:val="007C36B8"/>
    <w:rsid w:val="00807B35"/>
    <w:rsid w:val="00835D21"/>
    <w:rsid w:val="0087619C"/>
    <w:rsid w:val="008B373A"/>
    <w:rsid w:val="008C28C5"/>
    <w:rsid w:val="008D604B"/>
    <w:rsid w:val="008D7EB2"/>
    <w:rsid w:val="008F2AF9"/>
    <w:rsid w:val="009207DA"/>
    <w:rsid w:val="00947B0B"/>
    <w:rsid w:val="009917B8"/>
    <w:rsid w:val="009D1C9E"/>
    <w:rsid w:val="009D6C7D"/>
    <w:rsid w:val="00A333A2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83736"/>
    <w:rsid w:val="00B83D75"/>
    <w:rsid w:val="00BA4E21"/>
    <w:rsid w:val="00BB0E3C"/>
    <w:rsid w:val="00BB2607"/>
    <w:rsid w:val="00BB5E30"/>
    <w:rsid w:val="00BB5E32"/>
    <w:rsid w:val="00BD18B5"/>
    <w:rsid w:val="00BD28CC"/>
    <w:rsid w:val="00BF1C45"/>
    <w:rsid w:val="00C55EB1"/>
    <w:rsid w:val="00C70DE2"/>
    <w:rsid w:val="00C9593D"/>
    <w:rsid w:val="00C97EF7"/>
    <w:rsid w:val="00CA122F"/>
    <w:rsid w:val="00CA754F"/>
    <w:rsid w:val="00CB70BE"/>
    <w:rsid w:val="00CC6CE3"/>
    <w:rsid w:val="00CD04B2"/>
    <w:rsid w:val="00CD1ADC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A4002"/>
    <w:rsid w:val="00EE5A50"/>
    <w:rsid w:val="00EF1F63"/>
    <w:rsid w:val="00EF64AF"/>
    <w:rsid w:val="00F30466"/>
    <w:rsid w:val="00F4226D"/>
    <w:rsid w:val="00FA3EC7"/>
    <w:rsid w:val="00FB0688"/>
    <w:rsid w:val="00FC687C"/>
    <w:rsid w:val="00FE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CE7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3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1-08-31T16:38:00Z</cp:lastPrinted>
  <dcterms:created xsi:type="dcterms:W3CDTF">2021-09-21T17:47:00Z</dcterms:created>
  <dcterms:modified xsi:type="dcterms:W3CDTF">2021-09-21T17:47:00Z</dcterms:modified>
</cp:coreProperties>
</file>